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ABC1234-567XYZ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,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2024-11-12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</w:t>
      </w:r>
      <w:r>
        <w:t xml:space="preserve">one-page</w:t>
      </w:r>
      <w:r>
        <w:t xml:space="preserve">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12T00:58:58Z</dcterms:created>
  <dcterms:modified xsi:type="dcterms:W3CDTF">2024-11-12T00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12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